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EE9ED" w14:textId="62EED54F" w:rsidR="002C03BD" w:rsidRDefault="0041227E" w:rsidP="00945B90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 w:rsidRPr="00315950"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>GOVERNING BOARD RESOLUTION</w:t>
      </w:r>
    </w:p>
    <w:p w14:paraId="15F1149F" w14:textId="77777777" w:rsidR="002C03BD" w:rsidRDefault="002C03BD" w:rsidP="0041227E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Of </w:t>
      </w:r>
    </w:p>
    <w:p w14:paraId="5CB0E456" w14:textId="09939176" w:rsidR="002C03BD" w:rsidRPr="00315950" w:rsidRDefault="002C03BD" w:rsidP="0041227E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TEACH </w:t>
      </w:r>
      <w:r w:rsidR="00334A64"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Inc. </w:t>
      </w:r>
    </w:p>
    <w:p w14:paraId="0934A983" w14:textId="77777777" w:rsidR="0041227E" w:rsidRPr="00315950" w:rsidRDefault="0041227E" w:rsidP="0041227E">
      <w:pPr>
        <w:rPr>
          <w:rFonts w:asciiTheme="majorHAnsi" w:hAnsiTheme="majorHAnsi"/>
          <w:sz w:val="22"/>
          <w:szCs w:val="22"/>
        </w:rPr>
      </w:pPr>
    </w:p>
    <w:p w14:paraId="4457BA24" w14:textId="74F7BEA6" w:rsidR="0041227E" w:rsidRDefault="0041227E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 xml:space="preserve">Resolution from Board of Directors </w:t>
      </w:r>
      <w:r w:rsidR="002C03BD">
        <w:rPr>
          <w:rFonts w:asciiTheme="majorHAnsi" w:hAnsiTheme="majorHAnsi"/>
          <w:sz w:val="22"/>
          <w:szCs w:val="22"/>
        </w:rPr>
        <w:t>of TEACH</w:t>
      </w:r>
      <w:r w:rsidR="00334A64">
        <w:rPr>
          <w:rFonts w:asciiTheme="majorHAnsi" w:hAnsiTheme="majorHAnsi"/>
          <w:sz w:val="22"/>
          <w:szCs w:val="22"/>
        </w:rPr>
        <w:t xml:space="preserve"> Inc. </w:t>
      </w:r>
      <w:r w:rsidR="006B0465">
        <w:rPr>
          <w:rFonts w:asciiTheme="majorHAnsi" w:hAnsiTheme="majorHAnsi"/>
          <w:sz w:val="22"/>
          <w:szCs w:val="22"/>
        </w:rPr>
        <w:t>ratifying</w:t>
      </w:r>
      <w:r w:rsidR="00334A64">
        <w:rPr>
          <w:rFonts w:asciiTheme="majorHAnsi" w:hAnsiTheme="majorHAnsi"/>
          <w:sz w:val="22"/>
          <w:szCs w:val="22"/>
        </w:rPr>
        <w:t xml:space="preserve"> the following individuals as </w:t>
      </w:r>
      <w:r w:rsidR="006B0465">
        <w:rPr>
          <w:rFonts w:asciiTheme="majorHAnsi" w:hAnsiTheme="majorHAnsi"/>
          <w:sz w:val="22"/>
          <w:szCs w:val="22"/>
        </w:rPr>
        <w:t>signers on all TEACH Public Schools Banking Accounts as of August 1, 2023</w:t>
      </w:r>
      <w:r w:rsidR="00334A64">
        <w:rPr>
          <w:rFonts w:asciiTheme="majorHAnsi" w:hAnsiTheme="majorHAnsi"/>
          <w:sz w:val="22"/>
          <w:szCs w:val="22"/>
        </w:rPr>
        <w:t>:</w:t>
      </w:r>
    </w:p>
    <w:p w14:paraId="23486948" w14:textId="2BFBB79D" w:rsidR="00334A64" w:rsidRDefault="00334A64" w:rsidP="00E24588">
      <w:pPr>
        <w:rPr>
          <w:rFonts w:asciiTheme="majorHAnsi" w:hAnsiTheme="majorHAnsi"/>
          <w:sz w:val="22"/>
          <w:szCs w:val="22"/>
        </w:rPr>
      </w:pPr>
    </w:p>
    <w:p w14:paraId="3D4ED030" w14:textId="3D2B82CB" w:rsidR="00334A64" w:rsidRDefault="006B0465" w:rsidP="00334A6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r. Raul Carranza, Executive Director, TEACH Public Schools</w:t>
      </w:r>
    </w:p>
    <w:p w14:paraId="366D0176" w14:textId="49458AC0" w:rsidR="006B0465" w:rsidRPr="00334A64" w:rsidRDefault="006B0465" w:rsidP="00334A6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Matt Brown, CFO/COO, TEACH Public Schools</w:t>
      </w:r>
    </w:p>
    <w:p w14:paraId="11EE93C4" w14:textId="77777777" w:rsidR="0041227E" w:rsidRPr="00315950" w:rsidRDefault="0041227E" w:rsidP="00E24588">
      <w:pPr>
        <w:rPr>
          <w:rFonts w:asciiTheme="majorHAnsi" w:hAnsiTheme="majorHAnsi"/>
          <w:sz w:val="22"/>
          <w:szCs w:val="22"/>
        </w:rPr>
      </w:pPr>
    </w:p>
    <w:p w14:paraId="08A771AA" w14:textId="3E01267F" w:rsidR="0041227E" w:rsidRPr="00315950" w:rsidRDefault="0041227E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Resolved on</w:t>
      </w:r>
      <w:r w:rsidR="0006219B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334A64">
        <w:rPr>
          <w:rFonts w:asciiTheme="majorHAnsi" w:hAnsiTheme="majorHAnsi"/>
          <w:b/>
          <w:i/>
          <w:sz w:val="22"/>
          <w:szCs w:val="22"/>
        </w:rPr>
        <w:t>August 1</w:t>
      </w:r>
      <w:r w:rsidR="00BA16B8">
        <w:rPr>
          <w:rFonts w:asciiTheme="majorHAnsi" w:hAnsiTheme="majorHAnsi"/>
          <w:b/>
          <w:i/>
          <w:sz w:val="22"/>
          <w:szCs w:val="22"/>
        </w:rPr>
        <w:t>, 20</w:t>
      </w:r>
      <w:r w:rsidR="006B0465">
        <w:rPr>
          <w:rFonts w:asciiTheme="majorHAnsi" w:hAnsiTheme="majorHAnsi"/>
          <w:b/>
          <w:i/>
          <w:sz w:val="22"/>
          <w:szCs w:val="22"/>
        </w:rPr>
        <w:t>23</w:t>
      </w:r>
      <w:r w:rsidR="00315950" w:rsidRPr="00315950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E24588" w:rsidRPr="00315950">
        <w:rPr>
          <w:rFonts w:asciiTheme="majorHAnsi" w:hAnsiTheme="majorHAnsi"/>
          <w:sz w:val="22"/>
          <w:szCs w:val="22"/>
        </w:rPr>
        <w:t>by the following vote:</w:t>
      </w:r>
    </w:p>
    <w:p w14:paraId="1AC047B9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1350"/>
      </w:tblGrid>
      <w:tr w:rsidR="002E1786" w:rsidRPr="00315950" w14:paraId="04C4F9B7" w14:textId="77777777" w:rsidTr="001A1EBF">
        <w:tc>
          <w:tcPr>
            <w:tcW w:w="3078" w:type="dxa"/>
          </w:tcPr>
          <w:p w14:paraId="5D8C4A30" w14:textId="6DD3C27C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07064D" w14:textId="77777777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315950">
              <w:rPr>
                <w:rFonts w:asciiTheme="majorHAnsi" w:hAnsiTheme="majorHAnsi"/>
                <w:sz w:val="22"/>
                <w:szCs w:val="22"/>
              </w:rPr>
              <w:t>[vote]</w:t>
            </w:r>
          </w:p>
        </w:tc>
      </w:tr>
      <w:tr w:rsidR="002E1786" w:rsidRPr="00315950" w14:paraId="61BE654A" w14:textId="77777777" w:rsidTr="008C20B5">
        <w:trPr>
          <w:trHeight w:val="305"/>
        </w:trPr>
        <w:tc>
          <w:tcPr>
            <w:tcW w:w="3078" w:type="dxa"/>
          </w:tcPr>
          <w:p w14:paraId="13AC940F" w14:textId="7148B12C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ecilia Sandoval</w:t>
            </w:r>
          </w:p>
        </w:tc>
        <w:tc>
          <w:tcPr>
            <w:tcW w:w="1350" w:type="dxa"/>
          </w:tcPr>
          <w:p w14:paraId="5EB8CE3A" w14:textId="2BBBA54D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3ECDF2AD" w14:textId="77777777" w:rsidTr="008C20B5">
        <w:trPr>
          <w:trHeight w:val="332"/>
        </w:trPr>
        <w:tc>
          <w:tcPr>
            <w:tcW w:w="3078" w:type="dxa"/>
          </w:tcPr>
          <w:p w14:paraId="6040A4F1" w14:textId="7191D9D0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ustin Dragon</w:t>
            </w:r>
          </w:p>
        </w:tc>
        <w:tc>
          <w:tcPr>
            <w:tcW w:w="1350" w:type="dxa"/>
          </w:tcPr>
          <w:p w14:paraId="2B04A252" w14:textId="220C025B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38FE2940" w14:textId="77777777" w:rsidTr="001A1EBF">
        <w:tc>
          <w:tcPr>
            <w:tcW w:w="3078" w:type="dxa"/>
          </w:tcPr>
          <w:p w14:paraId="7DE3A61E" w14:textId="5B209BBD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James Lobdell</w:t>
            </w:r>
          </w:p>
        </w:tc>
        <w:tc>
          <w:tcPr>
            <w:tcW w:w="1350" w:type="dxa"/>
          </w:tcPr>
          <w:p w14:paraId="2168D3D9" w14:textId="66601EFA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2DC42881" w14:textId="77777777" w:rsidTr="001A1EBF">
        <w:tc>
          <w:tcPr>
            <w:tcW w:w="3078" w:type="dxa"/>
          </w:tcPr>
          <w:p w14:paraId="09813E57" w14:textId="204CEA62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anjay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thalye</w:t>
            </w:r>
            <w:proofErr w:type="spellEnd"/>
          </w:p>
        </w:tc>
        <w:tc>
          <w:tcPr>
            <w:tcW w:w="1350" w:type="dxa"/>
          </w:tcPr>
          <w:p w14:paraId="3E414B06" w14:textId="74D87C2B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2B3603B7" w14:textId="77777777" w:rsidTr="001A1EBF">
        <w:tc>
          <w:tcPr>
            <w:tcW w:w="3078" w:type="dxa"/>
          </w:tcPr>
          <w:p w14:paraId="5EA246A5" w14:textId="5A3BC1B3" w:rsidR="002E1786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pencer Burrows</w:t>
            </w:r>
            <w:r w:rsidR="00334A64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2E1786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127D0767" w14:textId="7E439891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5952B2F4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p w14:paraId="54A82F87" w14:textId="58C142D4" w:rsidR="00E24588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ye:</w:t>
      </w:r>
      <w:r w:rsidR="00C64D86">
        <w:rPr>
          <w:rFonts w:asciiTheme="majorHAnsi" w:hAnsiTheme="majorHAnsi"/>
          <w:sz w:val="22"/>
          <w:szCs w:val="22"/>
        </w:rPr>
        <w:t xml:space="preserve"> </w:t>
      </w:r>
    </w:p>
    <w:p w14:paraId="533435AB" w14:textId="092DA047" w:rsidR="001A1EBF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Nay:</w:t>
      </w:r>
      <w:r w:rsidR="00FA1BA5">
        <w:rPr>
          <w:rFonts w:asciiTheme="majorHAnsi" w:hAnsiTheme="majorHAnsi"/>
          <w:sz w:val="22"/>
          <w:szCs w:val="22"/>
        </w:rPr>
        <w:t xml:space="preserve"> </w:t>
      </w:r>
    </w:p>
    <w:p w14:paraId="14FBC2FB" w14:textId="366A6E6E" w:rsidR="001A1EBF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bstention:</w:t>
      </w:r>
      <w:r w:rsidR="002E1786">
        <w:rPr>
          <w:rFonts w:asciiTheme="majorHAnsi" w:hAnsiTheme="majorHAnsi"/>
          <w:sz w:val="22"/>
          <w:szCs w:val="22"/>
        </w:rPr>
        <w:t xml:space="preserve"> </w:t>
      </w:r>
    </w:p>
    <w:p w14:paraId="179849D3" w14:textId="2C1B3300" w:rsidR="00C64D86" w:rsidRPr="00315950" w:rsidRDefault="00C64D86" w:rsidP="00E24588">
      <w:pPr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bsent:</w:t>
      </w:r>
      <w:r w:rsidR="00C703FB">
        <w:rPr>
          <w:rFonts w:asciiTheme="majorHAnsi" w:hAnsiTheme="majorHAnsi"/>
          <w:sz w:val="22"/>
          <w:szCs w:val="22"/>
        </w:rPr>
        <w:t xml:space="preserve"> </w:t>
      </w:r>
    </w:p>
    <w:p w14:paraId="0B7A3854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p w14:paraId="6ACF9819" w14:textId="77777777" w:rsidR="00E24588" w:rsidRPr="00315950" w:rsidRDefault="00E24588" w:rsidP="00E24588">
      <w:pPr>
        <w:jc w:val="center"/>
        <w:rPr>
          <w:rFonts w:asciiTheme="majorHAnsi" w:hAnsiTheme="majorHAnsi"/>
          <w:b/>
          <w:sz w:val="22"/>
          <w:szCs w:val="22"/>
        </w:rPr>
      </w:pPr>
      <w:r w:rsidRPr="00315950">
        <w:rPr>
          <w:rFonts w:asciiTheme="majorHAnsi" w:hAnsiTheme="majorHAnsi"/>
          <w:b/>
          <w:sz w:val="22"/>
          <w:szCs w:val="22"/>
        </w:rPr>
        <w:t>CERTIFICATE OF SECRETARY</w:t>
      </w:r>
    </w:p>
    <w:p w14:paraId="390AF004" w14:textId="77777777" w:rsidR="00E24588" w:rsidRPr="00315950" w:rsidRDefault="00E24588" w:rsidP="00E24588">
      <w:pPr>
        <w:rPr>
          <w:rFonts w:asciiTheme="majorHAnsi" w:hAnsiTheme="majorHAnsi"/>
          <w:sz w:val="22"/>
          <w:szCs w:val="22"/>
        </w:rPr>
      </w:pPr>
    </w:p>
    <w:p w14:paraId="73A6A9E2" w14:textId="5F59CB62" w:rsidR="00E24588" w:rsidRPr="00315950" w:rsidRDefault="00E24588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I certify that I am the duly elected Secretary for the Board of Directors of</w:t>
      </w:r>
      <w:r w:rsidR="00315950" w:rsidRPr="00315950">
        <w:rPr>
          <w:rFonts w:asciiTheme="majorHAnsi" w:hAnsiTheme="majorHAnsi"/>
          <w:sz w:val="22"/>
          <w:szCs w:val="22"/>
        </w:rPr>
        <w:t xml:space="preserve"> </w:t>
      </w:r>
      <w:r w:rsidR="008C20B5">
        <w:rPr>
          <w:rFonts w:asciiTheme="majorHAnsi" w:hAnsiTheme="majorHAnsi"/>
          <w:sz w:val="22"/>
          <w:szCs w:val="22"/>
        </w:rPr>
        <w:t>TEACH INC.</w:t>
      </w:r>
      <w:r w:rsidRPr="00315950">
        <w:rPr>
          <w:rFonts w:asciiTheme="majorHAnsi" w:hAnsiTheme="majorHAnsi"/>
          <w:sz w:val="22"/>
          <w:szCs w:val="22"/>
        </w:rPr>
        <w:t>, a California nonprofit public benefit corporation.  I hereby certify that the foregoing is a true and correct copy of a resolution duly and legally adopted by the Board of Directors on</w:t>
      </w:r>
      <w:r w:rsidR="00BA16B8">
        <w:rPr>
          <w:rFonts w:asciiTheme="majorHAnsi" w:hAnsiTheme="majorHAnsi"/>
          <w:sz w:val="22"/>
          <w:szCs w:val="22"/>
        </w:rPr>
        <w:t xml:space="preserve"> </w:t>
      </w:r>
      <w:r w:rsidR="00334A64">
        <w:rPr>
          <w:rFonts w:asciiTheme="majorHAnsi" w:hAnsiTheme="majorHAnsi"/>
          <w:sz w:val="22"/>
          <w:szCs w:val="22"/>
        </w:rPr>
        <w:t xml:space="preserve">August </w:t>
      </w:r>
      <w:r w:rsidR="006B0465">
        <w:rPr>
          <w:rFonts w:asciiTheme="majorHAnsi" w:hAnsiTheme="majorHAnsi"/>
          <w:sz w:val="22"/>
          <w:szCs w:val="22"/>
        </w:rPr>
        <w:t>1</w:t>
      </w:r>
      <w:r w:rsidRPr="00315950">
        <w:rPr>
          <w:rFonts w:asciiTheme="majorHAnsi" w:hAnsiTheme="majorHAnsi"/>
          <w:sz w:val="22"/>
          <w:szCs w:val="22"/>
        </w:rPr>
        <w:t>,</w:t>
      </w:r>
      <w:r w:rsidR="006B0465">
        <w:rPr>
          <w:rFonts w:asciiTheme="majorHAnsi" w:hAnsiTheme="majorHAnsi"/>
          <w:sz w:val="22"/>
          <w:szCs w:val="22"/>
        </w:rPr>
        <w:t xml:space="preserve"> 2023,</w:t>
      </w:r>
      <w:r w:rsidRPr="00315950">
        <w:rPr>
          <w:rFonts w:asciiTheme="majorHAnsi" w:hAnsiTheme="majorHAnsi"/>
          <w:sz w:val="22"/>
          <w:szCs w:val="22"/>
        </w:rPr>
        <w:t xml:space="preserve"> and that this resolution has not been revoked.</w:t>
      </w:r>
    </w:p>
    <w:p w14:paraId="5E62884A" w14:textId="47DC7B2E" w:rsidR="0041227E" w:rsidRPr="00315950" w:rsidRDefault="00E24588" w:rsidP="00B85FFA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 xml:space="preserve"> </w:t>
      </w:r>
    </w:p>
    <w:p w14:paraId="051355A7" w14:textId="77777777" w:rsidR="0041227E" w:rsidRPr="00315950" w:rsidRDefault="0041227E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_______________________________</w:t>
      </w:r>
    </w:p>
    <w:p w14:paraId="51C9A82E" w14:textId="73FDA814" w:rsidR="0041227E" w:rsidRPr="00315950" w:rsidRDefault="006B0465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pencer Burrows</w:t>
      </w:r>
    </w:p>
    <w:p w14:paraId="49AFAE9B" w14:textId="7F8C84F0" w:rsidR="00222201" w:rsidRPr="00C64D86" w:rsidRDefault="0041227E" w:rsidP="00C64D86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Board Secretary</w:t>
      </w:r>
    </w:p>
    <w:sectPr w:rsidR="00222201" w:rsidRPr="00C64D86" w:rsidSect="003304E7">
      <w:headerReference w:type="even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B8F01" w14:textId="77777777" w:rsidR="00BE53C2" w:rsidRDefault="00BE53C2" w:rsidP="007D5C04">
      <w:r>
        <w:separator/>
      </w:r>
    </w:p>
  </w:endnote>
  <w:endnote w:type="continuationSeparator" w:id="0">
    <w:p w14:paraId="6BA3EDF6" w14:textId="77777777" w:rsidR="00BE53C2" w:rsidRDefault="00BE53C2" w:rsidP="007D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8211C" w14:textId="77777777" w:rsidR="00BE53C2" w:rsidRDefault="00BE53C2" w:rsidP="007D5C04">
      <w:r>
        <w:separator/>
      </w:r>
    </w:p>
  </w:footnote>
  <w:footnote w:type="continuationSeparator" w:id="0">
    <w:p w14:paraId="78847A72" w14:textId="77777777" w:rsidR="00BE53C2" w:rsidRDefault="00BE53C2" w:rsidP="007D5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69787" w14:textId="77777777" w:rsidR="007D5C04" w:rsidRDefault="00000000">
    <w:pPr>
      <w:pStyle w:val="Header"/>
    </w:pPr>
    <w:sdt>
      <w:sdtPr>
        <w:id w:val="171999623"/>
        <w:placeholder>
          <w:docPart w:val="245B968EAE75894E990AF0ED3E4B9815"/>
        </w:placeholder>
        <w:temporary/>
        <w:showingPlcHdr/>
      </w:sdtPr>
      <w:sdtContent>
        <w:r w:rsidR="007D5C04">
          <w:t>[Type text]</w:t>
        </w:r>
      </w:sdtContent>
    </w:sdt>
    <w:r w:rsidR="007D5C04">
      <w:ptab w:relativeTo="margin" w:alignment="center" w:leader="none"/>
    </w:r>
    <w:sdt>
      <w:sdtPr>
        <w:id w:val="171999624"/>
        <w:placeholder>
          <w:docPart w:val="DD08FBC4ACA8CB4094DF14E73A417B69"/>
        </w:placeholder>
        <w:temporary/>
        <w:showingPlcHdr/>
      </w:sdtPr>
      <w:sdtContent>
        <w:r w:rsidR="007D5C04">
          <w:t>[Type text]</w:t>
        </w:r>
      </w:sdtContent>
    </w:sdt>
    <w:r w:rsidR="007D5C04">
      <w:ptab w:relativeTo="margin" w:alignment="right" w:leader="none"/>
    </w:r>
    <w:sdt>
      <w:sdtPr>
        <w:id w:val="171999625"/>
        <w:placeholder>
          <w:docPart w:val="D57CAC4E11C5DE4F968169DA840D034E"/>
        </w:placeholder>
        <w:temporary/>
        <w:showingPlcHdr/>
      </w:sdtPr>
      <w:sdtContent>
        <w:r w:rsidR="007D5C04">
          <w:t>[Type text]</w:t>
        </w:r>
      </w:sdtContent>
    </w:sdt>
  </w:p>
  <w:p w14:paraId="4E6FD608" w14:textId="77777777" w:rsidR="007D5C04" w:rsidRDefault="007D5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5035F7"/>
    <w:multiLevelType w:val="hybridMultilevel"/>
    <w:tmpl w:val="885480F4"/>
    <w:lvl w:ilvl="0" w:tplc="A3045AD8">
      <w:start w:val="1"/>
      <w:numFmt w:val="decimal"/>
      <w:lvlText w:val="%1."/>
      <w:lvlJc w:val="left"/>
      <w:pPr>
        <w:ind w:left="108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38122A6"/>
    <w:multiLevelType w:val="hybridMultilevel"/>
    <w:tmpl w:val="E6E44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451085">
    <w:abstractNumId w:val="0"/>
  </w:num>
  <w:num w:numId="2" w16cid:durableId="1300915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bI0MjU3Nrc0MDZQ0lEKTi0uzszPAykwrAUAjUdiliwAAAA="/>
  </w:docVars>
  <w:rsids>
    <w:rsidRoot w:val="007D5C04"/>
    <w:rsid w:val="00044DC9"/>
    <w:rsid w:val="0006219B"/>
    <w:rsid w:val="0011026B"/>
    <w:rsid w:val="001A14A3"/>
    <w:rsid w:val="001A1EBF"/>
    <w:rsid w:val="00222201"/>
    <w:rsid w:val="00296ED2"/>
    <w:rsid w:val="002A6FD3"/>
    <w:rsid w:val="002C03BD"/>
    <w:rsid w:val="002D5B2A"/>
    <w:rsid w:val="002E1786"/>
    <w:rsid w:val="00315950"/>
    <w:rsid w:val="003304E7"/>
    <w:rsid w:val="00334A64"/>
    <w:rsid w:val="0038594A"/>
    <w:rsid w:val="0041227E"/>
    <w:rsid w:val="00415C83"/>
    <w:rsid w:val="004A1639"/>
    <w:rsid w:val="004A7CF2"/>
    <w:rsid w:val="004C1D5E"/>
    <w:rsid w:val="004D5F22"/>
    <w:rsid w:val="00507C9C"/>
    <w:rsid w:val="0053026E"/>
    <w:rsid w:val="006B0465"/>
    <w:rsid w:val="00744D0A"/>
    <w:rsid w:val="007875ED"/>
    <w:rsid w:val="007D5C04"/>
    <w:rsid w:val="008303AF"/>
    <w:rsid w:val="00851263"/>
    <w:rsid w:val="00881624"/>
    <w:rsid w:val="00894254"/>
    <w:rsid w:val="008C20B5"/>
    <w:rsid w:val="00941DCF"/>
    <w:rsid w:val="00945B90"/>
    <w:rsid w:val="00987B32"/>
    <w:rsid w:val="00A12E58"/>
    <w:rsid w:val="00A96090"/>
    <w:rsid w:val="00AD2E65"/>
    <w:rsid w:val="00B85FFA"/>
    <w:rsid w:val="00B94DE9"/>
    <w:rsid w:val="00BA00F8"/>
    <w:rsid w:val="00BA16B8"/>
    <w:rsid w:val="00BE53C2"/>
    <w:rsid w:val="00C25AB6"/>
    <w:rsid w:val="00C64D86"/>
    <w:rsid w:val="00C703FB"/>
    <w:rsid w:val="00D3599D"/>
    <w:rsid w:val="00D5217E"/>
    <w:rsid w:val="00DA20B9"/>
    <w:rsid w:val="00DF5678"/>
    <w:rsid w:val="00E24588"/>
    <w:rsid w:val="00ED224C"/>
    <w:rsid w:val="00F36E83"/>
    <w:rsid w:val="00FA1BA5"/>
    <w:rsid w:val="00FA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8D5E7"/>
  <w14:defaultImageDpi w14:val="330"/>
  <w15:docId w15:val="{2D8DCF98-641E-4EC7-AC37-1769A275A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C04"/>
  </w:style>
  <w:style w:type="paragraph" w:styleId="Footer">
    <w:name w:val="footer"/>
    <w:basedOn w:val="Normal"/>
    <w:link w:val="Foot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C04"/>
  </w:style>
  <w:style w:type="paragraph" w:styleId="BalloonText">
    <w:name w:val="Balloon Text"/>
    <w:basedOn w:val="Normal"/>
    <w:link w:val="BalloonTextChar"/>
    <w:uiPriority w:val="99"/>
    <w:semiHidden/>
    <w:unhideWhenUsed/>
    <w:rsid w:val="00ED224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24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1227E"/>
    <w:pPr>
      <w:ind w:left="720"/>
      <w:contextualSpacing/>
    </w:pPr>
    <w:rPr>
      <w:rFonts w:ascii="Arial" w:eastAsia="Times New Roman" w:hAnsi="Arial" w:cs="Arial"/>
    </w:rPr>
  </w:style>
  <w:style w:type="table" w:styleId="TableGrid">
    <w:name w:val="Table Grid"/>
    <w:basedOn w:val="TableNormal"/>
    <w:uiPriority w:val="59"/>
    <w:rsid w:val="001A1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FA43FD"/>
  </w:style>
  <w:style w:type="character" w:customStyle="1" w:styleId="apple-converted-space">
    <w:name w:val="apple-converted-space"/>
    <w:basedOn w:val="DefaultParagraphFont"/>
    <w:rsid w:val="00FA43FD"/>
  </w:style>
  <w:style w:type="character" w:styleId="Hyperlink">
    <w:name w:val="Hyperlink"/>
    <w:basedOn w:val="DefaultParagraphFont"/>
    <w:uiPriority w:val="99"/>
    <w:semiHidden/>
    <w:unhideWhenUsed/>
    <w:rsid w:val="00FA43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7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5B968EAE75894E990AF0ED3E4B9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AAF9A-6166-F646-AE7F-9ECCF0979890}"/>
      </w:docPartPr>
      <w:docPartBody>
        <w:p w:rsidR="002B2BA2" w:rsidRDefault="002B2BA2" w:rsidP="002B2BA2">
          <w:pPr>
            <w:pStyle w:val="245B968EAE75894E990AF0ED3E4B9815"/>
          </w:pPr>
          <w:r>
            <w:t>[Type text]</w:t>
          </w:r>
        </w:p>
      </w:docPartBody>
    </w:docPart>
    <w:docPart>
      <w:docPartPr>
        <w:name w:val="DD08FBC4ACA8CB4094DF14E73A417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9939D-FB6D-0F4C-AB39-005FCD0C0425}"/>
      </w:docPartPr>
      <w:docPartBody>
        <w:p w:rsidR="002B2BA2" w:rsidRDefault="002B2BA2" w:rsidP="002B2BA2">
          <w:pPr>
            <w:pStyle w:val="DD08FBC4ACA8CB4094DF14E73A417B69"/>
          </w:pPr>
          <w:r>
            <w:t>[Type text]</w:t>
          </w:r>
        </w:p>
      </w:docPartBody>
    </w:docPart>
    <w:docPart>
      <w:docPartPr>
        <w:name w:val="D57CAC4E11C5DE4F968169DA840D0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335D-05FC-464D-9B8C-C31E2B3360D5}"/>
      </w:docPartPr>
      <w:docPartBody>
        <w:p w:rsidR="002B2BA2" w:rsidRDefault="002B2BA2" w:rsidP="002B2BA2">
          <w:pPr>
            <w:pStyle w:val="D57CAC4E11C5DE4F968169DA840D034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2BA2"/>
    <w:rsid w:val="0015287A"/>
    <w:rsid w:val="00226E99"/>
    <w:rsid w:val="00277404"/>
    <w:rsid w:val="002B2BA2"/>
    <w:rsid w:val="004F66EA"/>
    <w:rsid w:val="00577DF5"/>
    <w:rsid w:val="008078DF"/>
    <w:rsid w:val="00A1534D"/>
    <w:rsid w:val="00A3242A"/>
    <w:rsid w:val="00A33EE4"/>
    <w:rsid w:val="00A80685"/>
    <w:rsid w:val="00B106FE"/>
    <w:rsid w:val="00B70056"/>
    <w:rsid w:val="00CC0A85"/>
    <w:rsid w:val="00DE5E06"/>
    <w:rsid w:val="00E54BC8"/>
    <w:rsid w:val="00E80E59"/>
    <w:rsid w:val="00EC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5B968EAE75894E990AF0ED3E4B9815">
    <w:name w:val="245B968EAE75894E990AF0ED3E4B9815"/>
    <w:rsid w:val="002B2BA2"/>
  </w:style>
  <w:style w:type="paragraph" w:customStyle="1" w:styleId="DD08FBC4ACA8CB4094DF14E73A417B69">
    <w:name w:val="DD08FBC4ACA8CB4094DF14E73A417B69"/>
    <w:rsid w:val="002B2BA2"/>
  </w:style>
  <w:style w:type="paragraph" w:customStyle="1" w:styleId="D57CAC4E11C5DE4F968169DA840D034E">
    <w:name w:val="D57CAC4E11C5DE4F968169DA840D034E"/>
    <w:rsid w:val="002B2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1EABED4-D2D5-7A46-8EE4-3F6FF90FE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2</cp:revision>
  <cp:lastPrinted>2019-08-16T14:56:00Z</cp:lastPrinted>
  <dcterms:created xsi:type="dcterms:W3CDTF">2023-08-23T19:44:00Z</dcterms:created>
  <dcterms:modified xsi:type="dcterms:W3CDTF">2023-08-23T19:44:00Z</dcterms:modified>
</cp:coreProperties>
</file>